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40D3" w:rsidRDefault="00A9743A">
      <w:pPr>
        <w:pStyle w:val="a4"/>
      </w:pPr>
      <w:bookmarkStart w:id="0" w:name="_GoBack"/>
      <w:bookmarkEnd w:id="0"/>
      <w:r>
        <w:t>Лабораторная работа №10</w:t>
      </w:r>
    </w:p>
    <w:p w:rsidR="007E40D3" w:rsidRDefault="00A9743A">
      <w:pPr>
        <w:pStyle w:val="a5"/>
      </w:pPr>
      <w:r>
        <w:t>Программирование в командном процессоре ОС UNIX. Командные файлы</w:t>
      </w:r>
    </w:p>
    <w:p w:rsidR="007E40D3" w:rsidRDefault="00A9743A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8844353"/>
        <w:docPartObj>
          <w:docPartGallery w:val="Table of Contents"/>
          <w:docPartUnique/>
        </w:docPartObj>
      </w:sdtPr>
      <w:sdtEndPr/>
      <w:sdtContent>
        <w:p w:rsidR="007E40D3" w:rsidRDefault="00A9743A">
          <w:pPr>
            <w:pStyle w:val="ae"/>
          </w:pPr>
          <w:r>
            <w:t>Содержание</w:t>
          </w:r>
        </w:p>
        <w:p w:rsidR="005B2265" w:rsidRDefault="00A9743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B2265">
            <w:fldChar w:fldCharType="separate"/>
          </w:r>
          <w:hyperlink w:anchor="_Toc104065680" w:history="1">
            <w:r w:rsidR="005B2265" w:rsidRPr="005809DB">
              <w:rPr>
                <w:rStyle w:val="ad"/>
                <w:noProof/>
              </w:rPr>
              <w:t>Цель работы</w:t>
            </w:r>
            <w:r w:rsidR="005B2265">
              <w:rPr>
                <w:noProof/>
                <w:webHidden/>
              </w:rPr>
              <w:tab/>
            </w:r>
            <w:r w:rsidR="005B2265">
              <w:rPr>
                <w:noProof/>
                <w:webHidden/>
              </w:rPr>
              <w:fldChar w:fldCharType="begin"/>
            </w:r>
            <w:r w:rsidR="005B2265">
              <w:rPr>
                <w:noProof/>
                <w:webHidden/>
              </w:rPr>
              <w:instrText xml:space="preserve"> PAGEREF _Toc104065680 \h </w:instrText>
            </w:r>
            <w:r w:rsidR="005B2265">
              <w:rPr>
                <w:noProof/>
                <w:webHidden/>
              </w:rPr>
            </w:r>
            <w:r w:rsidR="005B2265">
              <w:rPr>
                <w:noProof/>
                <w:webHidden/>
              </w:rPr>
              <w:fldChar w:fldCharType="separate"/>
            </w:r>
            <w:r w:rsidR="005B2265">
              <w:rPr>
                <w:noProof/>
                <w:webHidden/>
              </w:rPr>
              <w:t>2</w:t>
            </w:r>
            <w:r w:rsidR="005B2265"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5681" w:history="1">
            <w:r w:rsidRPr="005809D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5682" w:history="1">
            <w:r w:rsidRPr="005809D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5683" w:history="1">
            <w:r w:rsidRPr="005809DB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84" w:history="1">
            <w:r w:rsidRPr="005809DB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85" w:history="1">
            <w:r w:rsidRPr="005809DB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86" w:history="1">
            <w:r w:rsidRPr="005809DB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87" w:history="1">
            <w:r w:rsidRPr="005809DB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5688" w:history="1">
            <w:r w:rsidRPr="005809D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5689" w:history="1">
            <w:r w:rsidRPr="005809D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0" w:history="1">
            <w:r w:rsidRPr="005809DB">
              <w:rPr>
                <w:rStyle w:val="ad"/>
                <w:noProof/>
              </w:rPr>
              <w:t>1. Объясните понятие командной оболочки. Приведите примеры командных оболочек. Чем они отличаютс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1" w:history="1">
            <w:r w:rsidRPr="005809DB">
              <w:rPr>
                <w:rStyle w:val="ad"/>
                <w:noProof/>
              </w:rPr>
              <w:t>2. Что такое POSIX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2" w:history="1">
            <w:r w:rsidRPr="005809DB">
              <w:rPr>
                <w:rStyle w:val="ad"/>
                <w:noProof/>
              </w:rPr>
              <w:t>3. Как определяются переменные и массивы в языке программирования bash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3" w:history="1">
            <w:r w:rsidRPr="005809DB">
              <w:rPr>
                <w:rStyle w:val="ad"/>
                <w:noProof/>
              </w:rPr>
              <w:t>4. Каково назначение операторов let и rea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4" w:history="1">
            <w:r w:rsidRPr="005809DB">
              <w:rPr>
                <w:rStyle w:val="ad"/>
                <w:noProof/>
              </w:rPr>
              <w:t>5. Какие арифметические операции можно применять в языке программирования bash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5" w:history="1">
            <w:r w:rsidRPr="005809DB">
              <w:rPr>
                <w:rStyle w:val="ad"/>
                <w:noProof/>
              </w:rPr>
              <w:t>6. Что означает операция (( )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6" w:history="1">
            <w:r w:rsidRPr="005809DB">
              <w:rPr>
                <w:rStyle w:val="ad"/>
                <w:noProof/>
              </w:rPr>
              <w:t>7. Какие стандартные имена переменных Вам известн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7" w:history="1">
            <w:r w:rsidRPr="005809DB">
              <w:rPr>
                <w:rStyle w:val="ad"/>
                <w:noProof/>
              </w:rPr>
              <w:t>8. Что такое метасимвол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8" w:history="1">
            <w:r w:rsidRPr="005809DB">
              <w:rPr>
                <w:rStyle w:val="ad"/>
                <w:noProof/>
              </w:rPr>
              <w:t>9. Как экранировать метасимвол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699" w:history="1">
            <w:r w:rsidRPr="005809DB">
              <w:rPr>
                <w:rStyle w:val="ad"/>
                <w:noProof/>
              </w:rPr>
              <w:t>10. Как создавать и запускать командные файл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700" w:history="1">
            <w:r w:rsidRPr="005809DB">
              <w:rPr>
                <w:rStyle w:val="ad"/>
                <w:noProof/>
              </w:rPr>
              <w:t>11. Как определяются функции в языке программирования bash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701" w:history="1">
            <w:r w:rsidRPr="005809DB">
              <w:rPr>
                <w:rStyle w:val="ad"/>
                <w:noProof/>
              </w:rPr>
              <w:t>12. Каким образом можно выяснить, является файл каталогом или обычным файлом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702" w:history="1">
            <w:r w:rsidRPr="005809DB">
              <w:rPr>
                <w:rStyle w:val="ad"/>
                <w:noProof/>
              </w:rPr>
              <w:t>14. Как передаются параметры в командные файл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B2265" w:rsidRDefault="005B22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065703" w:history="1">
            <w:r w:rsidRPr="005809DB">
              <w:rPr>
                <w:rStyle w:val="ad"/>
                <w:noProof/>
              </w:rPr>
              <w:t>15. Назовите специальные переменные языка bash и их назна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0D3" w:rsidRDefault="00A9743A">
          <w:r>
            <w:fldChar w:fldCharType="end"/>
          </w:r>
        </w:p>
      </w:sdtContent>
    </w:sdt>
    <w:p w:rsidR="007E40D3" w:rsidRDefault="00A9743A">
      <w:pPr>
        <w:pStyle w:val="1"/>
      </w:pPr>
      <w:bookmarkStart w:id="1" w:name="цель-работы"/>
      <w:bookmarkStart w:id="2" w:name="_Toc104065680"/>
      <w:r>
        <w:lastRenderedPageBreak/>
        <w:t>Цель работы</w:t>
      </w:r>
      <w:bookmarkEnd w:id="2"/>
    </w:p>
    <w:p w:rsidR="007E40D3" w:rsidRDefault="00A9743A">
      <w:pPr>
        <w:pStyle w:val="FirstParagraph"/>
      </w:pPr>
      <w:r>
        <w:t xml:space="preserve">Изучить основы программирования в оболочке ОС UNIX/Linux. Научиться писать </w:t>
      </w:r>
      <w:r>
        <w:t>небольшие командные файлы.</w:t>
      </w:r>
    </w:p>
    <w:p w:rsidR="007E40D3" w:rsidRDefault="00A9743A">
      <w:pPr>
        <w:pStyle w:val="1"/>
      </w:pPr>
      <w:bookmarkStart w:id="3" w:name="задание"/>
      <w:bookmarkStart w:id="4" w:name="_Toc104065681"/>
      <w:bookmarkEnd w:id="1"/>
      <w:r>
        <w:t>Задание</w:t>
      </w:r>
      <w:bookmarkEnd w:id="4"/>
    </w:p>
    <w:p w:rsidR="007E40D3" w:rsidRDefault="00A9743A">
      <w:pPr>
        <w:pStyle w:val="Compact"/>
        <w:numPr>
          <w:ilvl w:val="0"/>
          <w:numId w:val="2"/>
        </w:numPr>
      </w:pPr>
      <w:r>
        <w:t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</w:t>
      </w:r>
      <w:r>
        <w:t>я одним из архиваторов на выбор zip, bzip2 или tar. Способ использования команд архивации необходимо узнать, изучив справку.</w:t>
      </w:r>
    </w:p>
    <w:p w:rsidR="007E40D3" w:rsidRDefault="00A9743A">
      <w:pPr>
        <w:pStyle w:val="Compact"/>
        <w:numPr>
          <w:ilvl w:val="0"/>
          <w:numId w:val="2"/>
        </w:numPr>
      </w:pPr>
      <w:r>
        <w:t>Написать пример командного файла, обрабатывающего любое произвольное число аргументов командной строки, в том числе превышающее дес</w:t>
      </w:r>
      <w:r>
        <w:t>ять. Например, скрипт может последовательно распечатывать значения всех переданных аргументов.</w:t>
      </w:r>
    </w:p>
    <w:p w:rsidR="007E40D3" w:rsidRDefault="00A9743A">
      <w:pPr>
        <w:pStyle w:val="Compact"/>
        <w:numPr>
          <w:ilvl w:val="0"/>
          <w:numId w:val="2"/>
        </w:numPr>
      </w:pPr>
      <w:r>
        <w:t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</w:t>
      </w:r>
      <w:r>
        <w:t>дил информацию о возможностях доступа к файлам этого каталога.</w:t>
      </w:r>
    </w:p>
    <w:p w:rsidR="007E40D3" w:rsidRDefault="00A9743A">
      <w:pPr>
        <w:pStyle w:val="Compact"/>
        <w:numPr>
          <w:ilvl w:val="0"/>
          <w:numId w:val="2"/>
        </w:numPr>
      </w:pPr>
      <w:r>
        <w:t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</w:t>
      </w:r>
      <w:r>
        <w:t>иректории также передаётся в виде аргумента командной строки.</w:t>
      </w:r>
    </w:p>
    <w:p w:rsidR="007E40D3" w:rsidRDefault="00A9743A">
      <w:pPr>
        <w:pStyle w:val="1"/>
      </w:pPr>
      <w:bookmarkStart w:id="5" w:name="теоретическое-введение"/>
      <w:bookmarkStart w:id="6" w:name="_Toc104065682"/>
      <w:bookmarkEnd w:id="3"/>
      <w:r>
        <w:t>Теоретическое введение</w:t>
      </w:r>
      <w:bookmarkEnd w:id="6"/>
    </w:p>
    <w:p w:rsidR="007E40D3" w:rsidRDefault="00A9743A">
      <w:pPr>
        <w:pStyle w:val="FirstParagraph"/>
      </w:pPr>
      <w:r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</w:t>
      </w:r>
      <w:r>
        <w:t>ационных системах типа UNIX/Linux наиболее часто используются следующие реализации командных оболочек:</w:t>
      </w:r>
    </w:p>
    <w:p w:rsidR="007E40D3" w:rsidRDefault="00A9743A">
      <w:pPr>
        <w:pStyle w:val="Compact"/>
        <w:numPr>
          <w:ilvl w:val="0"/>
          <w:numId w:val="3"/>
        </w:numPr>
      </w:pPr>
      <w:r>
        <w:t>оболочка Борна (Bourne shell или sh) — стандартная командная оболочка UNIX/Linux, содержащая базовый, но при этом полный набор функций;</w:t>
      </w:r>
    </w:p>
    <w:p w:rsidR="007E40D3" w:rsidRDefault="00A9743A">
      <w:pPr>
        <w:pStyle w:val="Compact"/>
        <w:numPr>
          <w:ilvl w:val="0"/>
          <w:numId w:val="3"/>
        </w:numPr>
      </w:pPr>
      <w:r>
        <w:t>С-оболочка (или c</w:t>
      </w:r>
      <w:r>
        <w:t>sh) — надстройка на оболочкой Борна, использующая С-подобный синтаксис команд с возможностью сохранения истории выполнения команд;</w:t>
      </w:r>
    </w:p>
    <w:p w:rsidR="007E40D3" w:rsidRDefault="00A9743A">
      <w:pPr>
        <w:pStyle w:val="Compact"/>
        <w:numPr>
          <w:ilvl w:val="0"/>
          <w:numId w:val="3"/>
        </w:numPr>
      </w:pPr>
      <w:r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 w:rsidR="007E40D3" w:rsidRDefault="00A9743A">
      <w:pPr>
        <w:pStyle w:val="Compact"/>
        <w:numPr>
          <w:ilvl w:val="0"/>
          <w:numId w:val="3"/>
        </w:numPr>
      </w:pPr>
      <w:r>
        <w:t>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</w:t>
      </w:r>
      <w:r>
        <w:t xml:space="preserve">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</w:t>
      </w:r>
      <w:r>
        <w:t xml:space="preserve">переносимости </w:t>
      </w:r>
      <w:r>
        <w:lastRenderedPageBreak/>
        <w:t>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</w:t>
      </w:r>
      <w:r>
        <w:t>е.</w:t>
      </w:r>
    </w:p>
    <w:p w:rsidR="007E40D3" w:rsidRDefault="00A9743A">
      <w:pPr>
        <w:pStyle w:val="1"/>
      </w:pPr>
      <w:bookmarkStart w:id="7" w:name="ход-работы"/>
      <w:bookmarkStart w:id="8" w:name="_Toc104065683"/>
      <w:bookmarkEnd w:id="5"/>
      <w:r>
        <w:t>Ход работы</w:t>
      </w:r>
      <w:bookmarkEnd w:id="8"/>
    </w:p>
    <w:p w:rsidR="007E40D3" w:rsidRDefault="00A9743A">
      <w:pPr>
        <w:pStyle w:val="2"/>
      </w:pPr>
      <w:bookmarkStart w:id="9" w:name="задание-1"/>
      <w:bookmarkStart w:id="10" w:name="_Toc104065684"/>
      <w:r>
        <w:t>Задание 1</w:t>
      </w:r>
      <w:bookmarkEnd w:id="10"/>
    </w:p>
    <w:p w:rsidR="007E40D3" w:rsidRDefault="00A9743A">
      <w:pPr>
        <w:pStyle w:val="FirstParagraph"/>
      </w:pPr>
      <w:r>
        <w:t>Я получил информацию про команды архивации zip, bzip2, tar.</w:t>
      </w:r>
    </w:p>
    <w:p w:rsidR="007E40D3" w:rsidRDefault="00A9743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78300" cy="1270000"/>
            <wp:effectExtent l="0" t="0" r="0" b="0"/>
            <wp:docPr id="24" name="Picture" descr="Вызов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s_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Вызов man</w:t>
      </w:r>
    </w:p>
    <w:p w:rsidR="007E40D3" w:rsidRDefault="00A9743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86071"/>
            <wp:effectExtent l="0" t="0" r="0" b="0"/>
            <wp:docPr id="27" name="Picture" descr="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s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zip</w:t>
      </w:r>
    </w:p>
    <w:p w:rsidR="007E40D3" w:rsidRDefault="00A9743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30" name="Picture" descr="bzip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s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bzip2</w:t>
      </w:r>
    </w:p>
    <w:p w:rsidR="007E40D3" w:rsidRDefault="00A9743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86071"/>
            <wp:effectExtent l="0" t="0" r="0" b="0"/>
            <wp:docPr id="33" name="Picture" descr="t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s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tar</w:t>
      </w:r>
    </w:p>
    <w:p w:rsidR="007E40D3" w:rsidRDefault="00A9743A">
      <w:pPr>
        <w:pStyle w:val="a0"/>
      </w:pPr>
      <w:r>
        <w:t>Далее используя текстовый редактор vi я написал скрипт выполняющий первое задание:</w:t>
      </w:r>
    </w:p>
    <w:p w:rsidR="007E40D3" w:rsidRDefault="00A9743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283200" cy="1511300"/>
            <wp:effectExtent l="0" t="0" r="0" b="0"/>
            <wp:docPr id="36" name="Picture" descr="Скрипт номер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s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Скрипт номер 1</w:t>
      </w:r>
    </w:p>
    <w:p w:rsidR="007E40D3" w:rsidRDefault="00A9743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18062"/>
            <wp:effectExtent l="0" t="0" r="0" b="0"/>
            <wp:docPr id="39" name="Picture" descr="Работа скрипта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s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ImageCaption"/>
      </w:pPr>
      <w:r>
        <w:t>Работа скрипта №1</w:t>
      </w:r>
    </w:p>
    <w:p w:rsidR="007E40D3" w:rsidRDefault="00A9743A">
      <w:pPr>
        <w:pStyle w:val="2"/>
      </w:pPr>
      <w:bookmarkStart w:id="11" w:name="задание-2"/>
      <w:bookmarkStart w:id="12" w:name="_Toc104065685"/>
      <w:bookmarkEnd w:id="9"/>
      <w:r>
        <w:t>Задание 2</w:t>
      </w:r>
      <w:bookmarkEnd w:id="12"/>
    </w:p>
    <w:p w:rsidR="007E40D3" w:rsidRDefault="00A9743A">
      <w:pPr>
        <w:pStyle w:val="FirstParagraph"/>
      </w:pPr>
      <w:r>
        <w:t xml:space="preserve">Я написал скрипт, выполняющий второе задание. Использовал текстовый редактор vi. Исходный код показан на скриншоте после вызова команды cat, там же продемонстрирована его работа. </w:t>
      </w:r>
      <w:r>
        <w:rPr>
          <w:noProof/>
          <w:lang w:eastAsia="ru-RU"/>
        </w:rPr>
        <w:drawing>
          <wp:inline distT="0" distB="0" distL="0" distR="0">
            <wp:extent cx="5334000" cy="4121341"/>
            <wp:effectExtent l="0" t="0" r="0" b="0"/>
            <wp:docPr id="43" name="Picture" descr="Работа и код второго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s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2"/>
      </w:pPr>
      <w:bookmarkStart w:id="13" w:name="задание-3"/>
      <w:bookmarkStart w:id="14" w:name="_Toc104065686"/>
      <w:bookmarkEnd w:id="11"/>
      <w:r>
        <w:lastRenderedPageBreak/>
        <w:t>Задание 3</w:t>
      </w:r>
      <w:bookmarkEnd w:id="14"/>
    </w:p>
    <w:p w:rsidR="007E40D3" w:rsidRDefault="00A9743A">
      <w:pPr>
        <w:pStyle w:val="FirstParagraph"/>
      </w:pPr>
      <w:r>
        <w:t>Я написал скрипт, выполняющий третье задание. Использовал текстов</w:t>
      </w:r>
      <w:r>
        <w:t xml:space="preserve">ый редактор vi. Исходный код показан на скриншоте после вызова команды cat, там же продемонстрирована его работа. </w:t>
      </w:r>
      <w:r>
        <w:rPr>
          <w:noProof/>
          <w:lang w:eastAsia="ru-RU"/>
        </w:rPr>
        <w:drawing>
          <wp:inline distT="0" distB="0" distL="0" distR="0">
            <wp:extent cx="5334000" cy="3714903"/>
            <wp:effectExtent l="0" t="0" r="0" b="0"/>
            <wp:docPr id="47" name="Picture" descr="Работа и код третьего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s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2"/>
      </w:pPr>
      <w:bookmarkStart w:id="15" w:name="задание-4"/>
      <w:bookmarkStart w:id="16" w:name="_Toc104065687"/>
      <w:bookmarkEnd w:id="13"/>
      <w:r>
        <w:t>Задание 4</w:t>
      </w:r>
      <w:bookmarkEnd w:id="16"/>
    </w:p>
    <w:p w:rsidR="007E40D3" w:rsidRDefault="00A9743A">
      <w:pPr>
        <w:pStyle w:val="FirstParagraph"/>
      </w:pPr>
      <w:r>
        <w:t xml:space="preserve">Я написал скрипт, выполняющий четвертое задание. Использовал текстовый редактор vi. </w:t>
      </w:r>
      <w:r>
        <w:t xml:space="preserve">Исходный код показан на скриншоте после вызова команды cat, там же продемонстрирована его работа. </w:t>
      </w:r>
      <w:r>
        <w:rPr>
          <w:noProof/>
          <w:lang w:eastAsia="ru-RU"/>
        </w:rPr>
        <w:drawing>
          <wp:inline distT="0" distB="0" distL="0" distR="0">
            <wp:extent cx="5334000" cy="1700131"/>
            <wp:effectExtent l="0" t="0" r="0" b="0"/>
            <wp:docPr id="51" name="Picture" descr="Работа и код четвертого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s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40D3" w:rsidRDefault="00A9743A">
      <w:pPr>
        <w:pStyle w:val="1"/>
      </w:pPr>
      <w:bookmarkStart w:id="17" w:name="вывод"/>
      <w:bookmarkStart w:id="18" w:name="_Toc104065688"/>
      <w:bookmarkEnd w:id="7"/>
      <w:bookmarkEnd w:id="15"/>
      <w:r>
        <w:t>Вывод</w:t>
      </w:r>
      <w:bookmarkEnd w:id="18"/>
    </w:p>
    <w:p w:rsidR="007E40D3" w:rsidRDefault="00A9743A">
      <w:pPr>
        <w:pStyle w:val="FirstParagraph"/>
      </w:pPr>
      <w:r>
        <w:t>Я изучил основы программирования в оболочке ОС UNIX/Linux, научился писать небольшие командные файлы.</w:t>
      </w:r>
    </w:p>
    <w:p w:rsidR="007E40D3" w:rsidRDefault="00A9743A">
      <w:pPr>
        <w:pStyle w:val="1"/>
      </w:pPr>
      <w:bookmarkStart w:id="19" w:name="контрольные-вопросы"/>
      <w:bookmarkStart w:id="20" w:name="_Toc104065689"/>
      <w:bookmarkEnd w:id="17"/>
      <w:r>
        <w:lastRenderedPageBreak/>
        <w:t>Контрольные вопросы</w:t>
      </w:r>
      <w:bookmarkEnd w:id="20"/>
    </w:p>
    <w:p w:rsidR="007E40D3" w:rsidRDefault="00A9743A">
      <w:pPr>
        <w:pStyle w:val="2"/>
      </w:pPr>
      <w:bookmarkStart w:id="21" w:name="Xf2358f401057f7e499df09b7cffbb3556ca26f7"/>
      <w:bookmarkStart w:id="22" w:name="_Toc104065690"/>
      <w:r>
        <w:t>1. Объясните понятие командн</w:t>
      </w:r>
      <w:r>
        <w:t>ой оболочки. Приведите примеры командных оболочек. Чем они отличаются?</w:t>
      </w:r>
      <w:bookmarkEnd w:id="22"/>
    </w:p>
    <w:p w:rsidR="007E40D3" w:rsidRDefault="00A9743A">
      <w:pPr>
        <w:pStyle w:val="FirstParagraph"/>
      </w:pPr>
      <w:r>
        <w:t>Командная оболочка - это программа, позволяющая пользователю взаимодействовать с операционной системой компьютера.</w:t>
      </w:r>
    </w:p>
    <w:p w:rsidR="007E40D3" w:rsidRDefault="00A9743A">
      <w:pPr>
        <w:pStyle w:val="a0"/>
      </w:pPr>
      <w:r>
        <w:t>В операционных системах типа UNIX/Linux наиболее часто используются сл</w:t>
      </w:r>
      <w:r>
        <w:t>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 - С-оболочка (или csh) — надстройка на оболочкой Борна, использующая С-подобный</w:t>
      </w:r>
      <w:r>
        <w:t xml:space="preserve"> синтаксис команд с возможностью сохранения истории выполнения команд; - оболочка Корна (или ksh) — напоминает оболочку С, но операторы управления программой совместимы с операторами оболочки Борна; - BASH — сокращение от Bourne Again Shell (опять оболочка</w:t>
      </w:r>
      <w:r>
        <w:t xml:space="preserve"> Борна), в основе своей совмещает свойства оболочек С и Корна (разработка компании Free Software Foundation).</w:t>
      </w:r>
    </w:p>
    <w:p w:rsidR="007E40D3" w:rsidRDefault="00A9743A">
      <w:pPr>
        <w:pStyle w:val="2"/>
      </w:pPr>
      <w:bookmarkStart w:id="23" w:name="что-такое-posix"/>
      <w:bookmarkStart w:id="24" w:name="_Toc104065691"/>
      <w:bookmarkEnd w:id="21"/>
      <w:r>
        <w:t>2. Что такое POSIX?</w:t>
      </w:r>
      <w:bookmarkEnd w:id="24"/>
    </w:p>
    <w:p w:rsidR="007E40D3" w:rsidRDefault="00A9743A">
      <w:pPr>
        <w:pStyle w:val="FirstParagraph"/>
      </w:pPr>
      <w:r>
        <w:t>POSIX (Portable Operating System Interface for Computer Environments) — набор стандартов описания интерфейсов взаимодействия о</w:t>
      </w:r>
      <w:r>
        <w:t>перационной системы и прикладных программ.</w:t>
      </w:r>
    </w:p>
    <w:p w:rsidR="007E40D3" w:rsidRDefault="00A9743A">
      <w:pPr>
        <w:pStyle w:val="2"/>
      </w:pPr>
      <w:bookmarkStart w:id="25" w:name="Xb2d2a2a51f5e9f2ca6e3209f6b63254756334af"/>
      <w:bookmarkStart w:id="26" w:name="_Toc104065692"/>
      <w:bookmarkEnd w:id="23"/>
      <w:r>
        <w:t>3. Как определяются переменные и массивы в языке программирования bash?</w:t>
      </w:r>
      <w:bookmarkEnd w:id="26"/>
    </w:p>
    <w:p w:rsidR="007E40D3" w:rsidRDefault="00A9743A">
      <w:pPr>
        <w:pStyle w:val="FirstParagraph"/>
      </w:pPr>
      <w:r>
        <w:t>Пользователь имеет возможность присвоить переменной значение некоторой строки символов. Например, команда</w:t>
      </w:r>
    </w:p>
    <w:p w:rsidR="007E40D3" w:rsidRDefault="00A9743A">
      <w:pPr>
        <w:pStyle w:val="SourceCode"/>
      </w:pPr>
      <w:r>
        <w:rPr>
          <w:rStyle w:val="VariableTok"/>
        </w:rPr>
        <w:t>mark</w:t>
      </w:r>
      <w:r>
        <w:rPr>
          <w:rStyle w:val="OperatorTok"/>
        </w:rPr>
        <w:t>=</w:t>
      </w:r>
      <w:r>
        <w:rPr>
          <w:rStyle w:val="NormalTok"/>
        </w:rPr>
        <w:t>/usr/andy/bin</w:t>
      </w:r>
    </w:p>
    <w:p w:rsidR="007E40D3" w:rsidRDefault="00A9743A">
      <w:pPr>
        <w:pStyle w:val="FirstParagraph"/>
      </w:pPr>
      <w:r>
        <w:t>присваивает знач</w:t>
      </w:r>
      <w:r>
        <w:t>ение строки символов /usr/andy/bin переменной mark типа строка символов.</w:t>
      </w:r>
    </w:p>
    <w:p w:rsidR="007E40D3" w:rsidRDefault="00A9743A">
      <w:pPr>
        <w:pStyle w:val="a0"/>
      </w:pPr>
      <w:r>
        <w:t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</w:t>
      </w:r>
      <w:r>
        <w:t>ми. Например,</w:t>
      </w:r>
    </w:p>
    <w:p w:rsidR="007E40D3" w:rsidRDefault="00A9743A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>"New Jersey"</w:t>
      </w:r>
    </w:p>
    <w:p w:rsidR="007E40D3" w:rsidRDefault="00A9743A">
      <w:pPr>
        <w:pStyle w:val="FirstParagraph"/>
      </w:pPr>
      <w:r>
        <w:t>Далее можно сделать добавление в массив, например,states[49]=Alaska. Индексация массивов начинается с нулевого элемента.</w:t>
      </w:r>
    </w:p>
    <w:p w:rsidR="007E40D3" w:rsidRDefault="00A9743A">
      <w:pPr>
        <w:pStyle w:val="2"/>
      </w:pPr>
      <w:bookmarkStart w:id="27" w:name="каково-назначение-операторов-let-и-read"/>
      <w:bookmarkStart w:id="28" w:name="_Toc104065693"/>
      <w:bookmarkEnd w:id="25"/>
      <w:r>
        <w:t>4. Каково назначение операторов let и read?</w:t>
      </w:r>
      <w:bookmarkEnd w:id="28"/>
    </w:p>
    <w:p w:rsidR="007E40D3" w:rsidRDefault="00A9743A">
      <w:pPr>
        <w:pStyle w:val="FirstParagraph"/>
      </w:pPr>
      <w:r>
        <w:t xml:space="preserve">Оператор </w:t>
      </w:r>
      <w:r>
        <w:rPr>
          <w:b/>
          <w:bCs/>
        </w:rPr>
        <w:t>let</w:t>
      </w:r>
      <w:r>
        <w:t xml:space="preserve"> </w:t>
      </w:r>
      <w:r>
        <w:t>является показателем того, что последующие аргументы представляют собой выражение, подлежащее вычислению.</w:t>
      </w:r>
    </w:p>
    <w:p w:rsidR="007E40D3" w:rsidRDefault="00A9743A">
      <w:pPr>
        <w:pStyle w:val="a0"/>
      </w:pPr>
      <w:r>
        <w:t xml:space="preserve">Оператор </w:t>
      </w:r>
      <w:r>
        <w:rPr>
          <w:b/>
          <w:bCs/>
        </w:rPr>
        <w:t>read</w:t>
      </w:r>
      <w:r>
        <w:t xml:space="preserve"> позволяет читать значения переменных со стандартного ввода.</w:t>
      </w:r>
    </w:p>
    <w:p w:rsidR="007E40D3" w:rsidRDefault="00A9743A">
      <w:pPr>
        <w:pStyle w:val="2"/>
      </w:pPr>
      <w:bookmarkStart w:id="29" w:name="Xc7c80d9f7e4695ece7ee40be1024e901bb37441"/>
      <w:bookmarkStart w:id="30" w:name="_Toc104065694"/>
      <w:bookmarkEnd w:id="27"/>
      <w:r>
        <w:lastRenderedPageBreak/>
        <w:t>5. Какие арифметические операции можно применять в языке программирования ba</w:t>
      </w:r>
      <w:r>
        <w:t>sh?</w:t>
      </w:r>
      <w:bookmarkEnd w:id="30"/>
    </w:p>
    <w:p w:rsidR="007E40D3" w:rsidRDefault="00A9743A">
      <w:pPr>
        <w:pStyle w:val="Compact"/>
        <w:numPr>
          <w:ilvl w:val="0"/>
          <w:numId w:val="4"/>
        </w:numPr>
      </w:pPr>
      <w:r>
        <w:t>“!” !ехр Если ехр равно 0, то возвращает 1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!=” ехр1 !=ехр2 Если ехр1 не равно ехр2, то возвращает 1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%” ехр1%ехр2 Возвращает остаток от деления ехр1 на ехр2</w:t>
      </w:r>
    </w:p>
    <w:p w:rsidR="007E40D3" w:rsidRDefault="00A9743A">
      <w:pPr>
        <w:pStyle w:val="Compact"/>
        <w:numPr>
          <w:ilvl w:val="0"/>
          <w:numId w:val="4"/>
        </w:numPr>
      </w:pPr>
      <w:r>
        <w:t>“%=” var=%exp Присваивает остаток от деления var на ехр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&amp;” е</w:t>
      </w:r>
      <w:r>
        <w:t>хр1&amp;ехр2 Возвращает побитовое AND выражений ехр1 и ехр2</w:t>
      </w:r>
    </w:p>
    <w:p w:rsidR="007E40D3" w:rsidRDefault="00A9743A">
      <w:pPr>
        <w:pStyle w:val="Compact"/>
        <w:numPr>
          <w:ilvl w:val="0"/>
          <w:numId w:val="4"/>
        </w:numPr>
      </w:pPr>
      <w:r>
        <w:t>“&amp;&amp;” ехр1&amp;&amp;ехр2 Если и ехр1 и ехр2 не равны нулю, то возвращает 1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&amp;=” var &amp;= ехр Присваивает переменной var побитовое AND var и ехр</w:t>
      </w:r>
    </w:p>
    <w:p w:rsidR="007E40D3" w:rsidRDefault="00A9743A">
      <w:pPr>
        <w:pStyle w:val="Compact"/>
        <w:numPr>
          <w:ilvl w:val="0"/>
          <w:numId w:val="4"/>
        </w:numPr>
      </w:pPr>
      <w:r>
        <w:t>“</w:t>
      </w:r>
      <w:r>
        <w:rPr>
          <w:i/>
          <w:iCs/>
        </w:rPr>
        <w:t xml:space="preserve">” ехр1 </w:t>
      </w:r>
      <w:r>
        <w:t xml:space="preserve"> ехр2 Умножает ехр1 на ехр2</w:t>
      </w:r>
    </w:p>
    <w:p w:rsidR="007E40D3" w:rsidRDefault="00A9743A">
      <w:pPr>
        <w:pStyle w:val="Compact"/>
        <w:numPr>
          <w:ilvl w:val="0"/>
          <w:numId w:val="4"/>
        </w:numPr>
      </w:pPr>
      <w:r>
        <w:t>“</w:t>
      </w:r>
      <w:r>
        <w:rPr>
          <w:i/>
          <w:iCs/>
        </w:rPr>
        <w:t xml:space="preserve">=” var </w:t>
      </w:r>
      <w:r>
        <w:t>= ехр Умножает</w:t>
      </w:r>
      <w:r>
        <w:t xml:space="preserve"> ехр на значение переменной var и присваивает результат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+” ехр1 + ехр2 Складывает ехр1 и ехр2</w:t>
      </w:r>
    </w:p>
    <w:p w:rsidR="007E40D3" w:rsidRDefault="00A9743A">
      <w:pPr>
        <w:pStyle w:val="Compact"/>
        <w:numPr>
          <w:ilvl w:val="0"/>
          <w:numId w:val="4"/>
        </w:numPr>
      </w:pPr>
      <w:r>
        <w:t>“+=” var += ехр Складывает ехр со значением переменной var и результат присваивает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-” -exp Операция отрицания exp (унарный минус)</w:t>
      </w:r>
    </w:p>
    <w:p w:rsidR="007E40D3" w:rsidRDefault="00A9743A">
      <w:pPr>
        <w:pStyle w:val="Compact"/>
        <w:numPr>
          <w:ilvl w:val="0"/>
          <w:numId w:val="4"/>
        </w:numPr>
      </w:pPr>
      <w:r>
        <w:t>“-” expl - exp2 Вычитает exp2 из exp1</w:t>
      </w:r>
    </w:p>
    <w:p w:rsidR="007E40D3" w:rsidRDefault="00A9743A">
      <w:pPr>
        <w:pStyle w:val="Compact"/>
        <w:numPr>
          <w:ilvl w:val="0"/>
          <w:numId w:val="4"/>
        </w:numPr>
      </w:pPr>
      <w:r>
        <w:t>“-=” var -= exp Вычитает exp из значения переменной var и присваивает результат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/” exp / exp2 Делит exp1 на exp2</w:t>
      </w:r>
    </w:p>
    <w:p w:rsidR="007E40D3" w:rsidRDefault="00A9743A">
      <w:pPr>
        <w:pStyle w:val="Compact"/>
        <w:numPr>
          <w:ilvl w:val="0"/>
          <w:numId w:val="4"/>
        </w:numPr>
      </w:pPr>
      <w:r>
        <w:t xml:space="preserve">“/=” </w:t>
      </w:r>
      <w:r>
        <w:t>var /= exp Делит значение переменной var на exp и присваивает результат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&lt;” expl &lt; exp2 Если exp1 меньше, чем exp2, то возвращает 1, иначе возвращает 0</w:t>
      </w:r>
    </w:p>
    <w:p w:rsidR="007E40D3" w:rsidRDefault="00A9743A">
      <w:pPr>
        <w:pStyle w:val="Compact"/>
        <w:numPr>
          <w:ilvl w:val="0"/>
          <w:numId w:val="4"/>
        </w:numPr>
      </w:pPr>
      <w:r>
        <w:t>“&lt;&lt;” exp1 &lt;&lt; exp2 Сдвигает exp1 влево на exp2 бит</w:t>
      </w:r>
    </w:p>
    <w:p w:rsidR="007E40D3" w:rsidRDefault="00A9743A">
      <w:pPr>
        <w:pStyle w:val="Compact"/>
        <w:numPr>
          <w:ilvl w:val="0"/>
          <w:numId w:val="4"/>
        </w:numPr>
      </w:pPr>
      <w:r>
        <w:t>“&lt;&lt;=” var &lt;&lt;= exp Побитовый сдвиг влево</w:t>
      </w:r>
      <w:r>
        <w:t xml:space="preserve"> значения переменной var на exp</w:t>
      </w:r>
    </w:p>
    <w:p w:rsidR="007E40D3" w:rsidRDefault="00A9743A">
      <w:pPr>
        <w:pStyle w:val="Compact"/>
        <w:numPr>
          <w:ilvl w:val="0"/>
          <w:numId w:val="4"/>
        </w:numPr>
      </w:pPr>
      <w:r>
        <w:t>“&lt;=” expl &lt;= exp2 Если exp1 меньше или равно exp2, то возвращает 1; иначе возвращает 0</w:t>
      </w:r>
    </w:p>
    <w:p w:rsidR="007E40D3" w:rsidRDefault="00A9743A">
      <w:pPr>
        <w:pStyle w:val="Compact"/>
        <w:numPr>
          <w:ilvl w:val="0"/>
          <w:numId w:val="4"/>
        </w:numPr>
      </w:pPr>
      <w:r>
        <w:t>“=” var = exp Присваивает значение exp переменной var</w:t>
      </w:r>
    </w:p>
    <w:p w:rsidR="007E40D3" w:rsidRDefault="00A9743A">
      <w:pPr>
        <w:pStyle w:val="Compact"/>
        <w:numPr>
          <w:ilvl w:val="0"/>
          <w:numId w:val="4"/>
        </w:numPr>
      </w:pPr>
      <w:r>
        <w:t>“==” exp1==exp2 Если exp1 равно exp2, то возвращает 1; иначе возвращает 0</w:t>
      </w:r>
    </w:p>
    <w:p w:rsidR="007E40D3" w:rsidRDefault="00A9743A">
      <w:pPr>
        <w:pStyle w:val="Compact"/>
        <w:numPr>
          <w:ilvl w:val="0"/>
          <w:numId w:val="4"/>
        </w:numPr>
      </w:pPr>
      <w:r>
        <w:t xml:space="preserve">“&gt;” exp1 </w:t>
      </w:r>
      <w:r>
        <w:t>&gt; exp2 1, если exp1 больше, чем exp2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&gt;=” exp1 &gt;= exp2 1, если exp1 больше или равно exp2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&gt;&gt;” exp &gt;&gt; exp2 Сдвигает exp1 вправо на exp2 бит</w:t>
      </w:r>
    </w:p>
    <w:p w:rsidR="007E40D3" w:rsidRDefault="00A9743A">
      <w:pPr>
        <w:pStyle w:val="Compact"/>
        <w:numPr>
          <w:ilvl w:val="0"/>
          <w:numId w:val="4"/>
        </w:numPr>
      </w:pPr>
      <w:r>
        <w:t>“&gt;&gt;”= var &gt;&gt;=exp Побитовый сдвиг вправо значения переменной var на exp</w:t>
      </w:r>
    </w:p>
    <w:p w:rsidR="007E40D3" w:rsidRDefault="00A9743A">
      <w:pPr>
        <w:pStyle w:val="Compact"/>
        <w:numPr>
          <w:ilvl w:val="0"/>
          <w:numId w:val="4"/>
        </w:numPr>
      </w:pPr>
      <w:r>
        <w:t xml:space="preserve">“^” </w:t>
      </w:r>
      <w:r>
        <w:t>exp1 ^ exp2 Исключающее OR выражений exp1 и exp2</w:t>
      </w:r>
    </w:p>
    <w:p w:rsidR="007E40D3" w:rsidRDefault="00A9743A">
      <w:pPr>
        <w:pStyle w:val="Compact"/>
        <w:numPr>
          <w:ilvl w:val="0"/>
          <w:numId w:val="4"/>
        </w:numPr>
      </w:pPr>
      <w:r>
        <w:t>“^=” var ^= exp Присваивает переменной var побитовое XOR var и exp</w:t>
      </w:r>
    </w:p>
    <w:p w:rsidR="007E40D3" w:rsidRDefault="00A9743A">
      <w:pPr>
        <w:pStyle w:val="Compact"/>
        <w:numPr>
          <w:ilvl w:val="0"/>
          <w:numId w:val="4"/>
        </w:numPr>
      </w:pPr>
      <w:r>
        <w:t>“|” exp1 | exp2 Побитовое OR выражений exp1 и exp2</w:t>
      </w:r>
    </w:p>
    <w:p w:rsidR="007E40D3" w:rsidRDefault="00A9743A">
      <w:pPr>
        <w:pStyle w:val="Compact"/>
        <w:numPr>
          <w:ilvl w:val="0"/>
          <w:numId w:val="4"/>
        </w:numPr>
      </w:pPr>
      <w:r>
        <w:t>“|=” var |= exp Присваивает переменной var результат операции XOR var и exp</w:t>
      </w:r>
    </w:p>
    <w:p w:rsidR="007E40D3" w:rsidRDefault="00A9743A">
      <w:pPr>
        <w:pStyle w:val="Compact"/>
        <w:numPr>
          <w:ilvl w:val="0"/>
          <w:numId w:val="4"/>
        </w:numPr>
      </w:pPr>
      <w:r>
        <w:t xml:space="preserve">“||” exp1 || </w:t>
      </w:r>
      <w:r>
        <w:t>exp2 1, если или exp1 или exp2 являются ненулевыми значениями; иначе 0</w:t>
      </w:r>
    </w:p>
    <w:p w:rsidR="007E40D3" w:rsidRDefault="00A9743A">
      <w:pPr>
        <w:pStyle w:val="Compact"/>
        <w:numPr>
          <w:ilvl w:val="0"/>
          <w:numId w:val="4"/>
        </w:numPr>
      </w:pPr>
      <w:r>
        <w:t>“~” ~exp Побитовое дополнение до exp</w:t>
      </w:r>
    </w:p>
    <w:p w:rsidR="007E40D3" w:rsidRDefault="00A9743A">
      <w:pPr>
        <w:pStyle w:val="2"/>
      </w:pPr>
      <w:bookmarkStart w:id="31" w:name="что-означает-операция"/>
      <w:bookmarkStart w:id="32" w:name="_Toc104065695"/>
      <w:bookmarkEnd w:id="29"/>
      <w:r>
        <w:lastRenderedPageBreak/>
        <w:t>6. Что означает операция (( ))?</w:t>
      </w:r>
      <w:bookmarkEnd w:id="32"/>
    </w:p>
    <w:p w:rsidR="007E40D3" w:rsidRDefault="00A9743A">
      <w:pPr>
        <w:pStyle w:val="FirstParagraph"/>
      </w:pPr>
      <w:r>
        <w:t>(( )) используются для записи логических условий, а также внутри можно вычислять арифметические выражения и возвраща</w:t>
      </w:r>
      <w:r>
        <w:t>ть результат.</w:t>
      </w:r>
    </w:p>
    <w:p w:rsidR="007E40D3" w:rsidRDefault="00A9743A">
      <w:pPr>
        <w:pStyle w:val="2"/>
      </w:pPr>
      <w:bookmarkStart w:id="33" w:name="X71752675ee004123e9d590af9a3acee6d480118"/>
      <w:bookmarkStart w:id="34" w:name="_Toc104065696"/>
      <w:bookmarkEnd w:id="31"/>
      <w:r>
        <w:t>7. Какие стандартные имена переменных Вам известны?</w:t>
      </w:r>
      <w:bookmarkEnd w:id="34"/>
    </w:p>
    <w:p w:rsidR="007E40D3" w:rsidRDefault="00A9743A">
      <w:pPr>
        <w:pStyle w:val="FirstParagraph"/>
      </w:pPr>
      <w:r>
        <w:t>PATH, HOME, PS1, PS2, IFS, MAIL, TERM, LOGNAME.</w:t>
      </w:r>
    </w:p>
    <w:p w:rsidR="007E40D3" w:rsidRDefault="00A9743A">
      <w:pPr>
        <w:pStyle w:val="2"/>
      </w:pPr>
      <w:bookmarkStart w:id="35" w:name="что-такое-метасимволы"/>
      <w:bookmarkStart w:id="36" w:name="_Toc104065697"/>
      <w:bookmarkEnd w:id="33"/>
      <w:r>
        <w:t>8. Что такое метасимволы?</w:t>
      </w:r>
      <w:bookmarkEnd w:id="36"/>
    </w:p>
    <w:p w:rsidR="007E40D3" w:rsidRDefault="00A9743A">
      <w:pPr>
        <w:pStyle w:val="FirstParagraph"/>
      </w:pPr>
      <w:r>
        <w:t>Метасимволы - символы, имеющие особое значение (смысл) для командного процессора.</w:t>
      </w:r>
    </w:p>
    <w:p w:rsidR="007E40D3" w:rsidRDefault="00A9743A">
      <w:pPr>
        <w:pStyle w:val="2"/>
      </w:pPr>
      <w:bookmarkStart w:id="37" w:name="как-экранировать-метасимволы"/>
      <w:bookmarkStart w:id="38" w:name="_Toc104065698"/>
      <w:bookmarkEnd w:id="35"/>
      <w:r>
        <w:t>9. Как экранировать метасимволы?</w:t>
      </w:r>
      <w:bookmarkEnd w:id="38"/>
    </w:p>
    <w:p w:rsidR="007E40D3" w:rsidRDefault="00A9743A">
      <w:pPr>
        <w:pStyle w:val="FirstParagraph"/>
      </w:pPr>
      <w:r>
        <w:t>Д</w:t>
      </w:r>
      <w:r>
        <w:t>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 w:rsidR="007E40D3" w:rsidRDefault="00A9743A">
      <w:pPr>
        <w:pStyle w:val="2"/>
      </w:pPr>
      <w:bookmarkStart w:id="39" w:name="X277ba9c62e435194447f274ed940345a17fd459"/>
      <w:bookmarkStart w:id="40" w:name="_Toc104065699"/>
      <w:bookmarkEnd w:id="37"/>
      <w:r>
        <w:t>10. Как создавать и запускать командные файлы?</w:t>
      </w:r>
      <w:bookmarkEnd w:id="40"/>
    </w:p>
    <w:p w:rsidR="007E40D3" w:rsidRDefault="00A9743A">
      <w:pPr>
        <w:pStyle w:val="FirstParagraph"/>
      </w:pPr>
      <w:r>
        <w:t>Последовательность команд может быть помещена в</w:t>
      </w:r>
      <w:r>
        <w:t xml:space="preserve"> текстовый файл. Такой файл называется командным. Далее этот файл можно выполнить по команде:</w:t>
      </w:r>
    </w:p>
    <w:p w:rsidR="007E40D3" w:rsidRDefault="00A9743A">
      <w:pPr>
        <w:pStyle w:val="SourceCode"/>
      </w:pPr>
      <w:r>
        <w:rPr>
          <w:rStyle w:val="FunctionTok"/>
        </w:rPr>
        <w:t>bash</w:t>
      </w:r>
      <w:r>
        <w:rPr>
          <w:rStyle w:val="NormalTok"/>
        </w:rPr>
        <w:t xml:space="preserve"> командный_файл [аргументы]</w:t>
      </w:r>
    </w:p>
    <w:p w:rsidR="007E40D3" w:rsidRDefault="00A9743A">
      <w:pPr>
        <w:pStyle w:val="FirstParagraph"/>
      </w:pPr>
      <w:r>
        <w:t>Чтобы не вводить каждый раз последовательности символов bash, необходимо изменить код защиты этого командного файла, обеспечив дос</w:t>
      </w:r>
      <w:r>
        <w:t>туп к этому файлу по выполнению. Это может быть сделано с помощью команды</w:t>
      </w:r>
    </w:p>
    <w:p w:rsidR="007E40D3" w:rsidRDefault="00A9743A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+x имя_файла</w:t>
      </w:r>
    </w:p>
    <w:p w:rsidR="007E40D3" w:rsidRDefault="00A9743A">
      <w:pPr>
        <w:pStyle w:val="FirstParagraph"/>
      </w:pPr>
      <w:r>
        <w:t>Теперь можно вызывать свой командный файл на выполнение, просто вводя его имя с терминала так, как-будто он является выполняемой программой. Командный процессор ра</w:t>
      </w:r>
      <w:r>
        <w:t>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 w:rsidR="007E40D3" w:rsidRDefault="00A9743A">
      <w:pPr>
        <w:pStyle w:val="2"/>
      </w:pPr>
      <w:bookmarkStart w:id="41" w:name="Xc3a2f106a441d5bba577efcab9a21deca37c96a"/>
      <w:bookmarkStart w:id="42" w:name="_Toc104065700"/>
      <w:bookmarkEnd w:id="39"/>
      <w:r>
        <w:t>11. Как определяются функции в языке программирования bash?</w:t>
      </w:r>
      <w:bookmarkEnd w:id="42"/>
    </w:p>
    <w:p w:rsidR="007E40D3" w:rsidRDefault="00A9743A">
      <w:pPr>
        <w:pStyle w:val="FirstParagraph"/>
      </w:pPr>
      <w:r>
        <w:t>Группу команд можно объедини</w:t>
      </w:r>
      <w:r>
        <w:t>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 w:rsidR="007E40D3" w:rsidRDefault="00A9743A">
      <w:pPr>
        <w:pStyle w:val="2"/>
      </w:pPr>
      <w:bookmarkStart w:id="43" w:name="X7e59a7642f607b5a66876dbc8536d2991714794"/>
      <w:bookmarkStart w:id="44" w:name="_Toc104065701"/>
      <w:bookmarkEnd w:id="41"/>
      <w:r>
        <w:t>12. Каким образом можно выяснить, является файл катало</w:t>
      </w:r>
      <w:r>
        <w:t>гом или обычным файлом?</w:t>
      </w:r>
      <w:bookmarkEnd w:id="44"/>
    </w:p>
    <w:p w:rsidR="007E40D3" w:rsidRDefault="00A9743A">
      <w:pPr>
        <w:pStyle w:val="FirstParagraph"/>
      </w:pPr>
      <w:r>
        <w:t xml:space="preserve">Использовать команды </w:t>
      </w:r>
      <w:r>
        <w:rPr>
          <w:rStyle w:val="VerbatimChar"/>
        </w:rPr>
        <w:t>test -f [путь]</w:t>
      </w:r>
      <w:r>
        <w:t xml:space="preserve"> или </w:t>
      </w:r>
      <w:r>
        <w:rPr>
          <w:rStyle w:val="VerbatimChar"/>
        </w:rPr>
        <w:t>test -d [путь]</w:t>
      </w:r>
      <w:r>
        <w:t xml:space="preserve"> которые проверяют соответственно является ли объект с указанным путем файлом (-f) или каталогом (-d).</w:t>
      </w:r>
    </w:p>
    <w:p w:rsidR="007E40D3" w:rsidRDefault="00A9743A">
      <w:pPr>
        <w:pStyle w:val="Compact"/>
        <w:numPr>
          <w:ilvl w:val="0"/>
          <w:numId w:val="5"/>
        </w:numPr>
      </w:pPr>
      <w:r>
        <w:t>Каково назначение команд set, typeset и unset?</w:t>
      </w:r>
    </w:p>
    <w:p w:rsidR="007E40D3" w:rsidRDefault="00A9743A">
      <w:pPr>
        <w:pStyle w:val="Compact"/>
        <w:numPr>
          <w:ilvl w:val="0"/>
          <w:numId w:val="6"/>
        </w:numPr>
      </w:pPr>
      <w:r>
        <w:rPr>
          <w:b/>
          <w:bCs/>
        </w:rPr>
        <w:t>set</w:t>
      </w:r>
      <w:r>
        <w:t xml:space="preserve"> </w:t>
      </w:r>
      <w:r>
        <w:t>используется для вывода списка переменных окружения.</w:t>
      </w:r>
    </w:p>
    <w:p w:rsidR="007E40D3" w:rsidRDefault="00A9743A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typeset</w:t>
      </w:r>
      <w:r>
        <w:t xml:space="preserve"> позволяет наложить ограничения на переменные.</w:t>
      </w:r>
    </w:p>
    <w:p w:rsidR="007E40D3" w:rsidRDefault="00A9743A">
      <w:pPr>
        <w:pStyle w:val="Compact"/>
        <w:numPr>
          <w:ilvl w:val="0"/>
          <w:numId w:val="6"/>
        </w:numPr>
      </w:pPr>
      <w:r>
        <w:rPr>
          <w:b/>
          <w:bCs/>
        </w:rPr>
        <w:t>unset</w:t>
      </w:r>
      <w:r>
        <w:t xml:space="preserve"> позволяет удалить переменную из окружения командной оболочки.</w:t>
      </w:r>
    </w:p>
    <w:p w:rsidR="007E40D3" w:rsidRDefault="00A9743A">
      <w:pPr>
        <w:pStyle w:val="2"/>
      </w:pPr>
      <w:bookmarkStart w:id="45" w:name="X92a2177a713f7d6c6f82efd5c0a3b56eeaff814"/>
      <w:bookmarkStart w:id="46" w:name="_Toc104065702"/>
      <w:bookmarkEnd w:id="43"/>
      <w:r>
        <w:t>14. Как передаются параметры в командные файлы?</w:t>
      </w:r>
      <w:bookmarkEnd w:id="46"/>
    </w:p>
    <w:p w:rsidR="007E40D3" w:rsidRDefault="00A9743A">
      <w:pPr>
        <w:pStyle w:val="FirstParagraph"/>
      </w:pPr>
      <w:r>
        <w:t>При вызове командного файла на вы</w:t>
      </w:r>
      <w:r>
        <w:t>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</w:t>
      </w:r>
      <w:r>
        <w:t xml:space="preserve">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</w:t>
      </w:r>
      <w:r>
        <w:t>𝑖</w:t>
      </w:r>
      <w:r>
        <w:t xml:space="preserve"> &lt; 10, вместо неё будет осуществлена подстановка зна</w:t>
      </w:r>
      <w:r>
        <w:t>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 w:rsidR="007E40D3" w:rsidRDefault="00A9743A">
      <w:pPr>
        <w:pStyle w:val="2"/>
      </w:pPr>
      <w:bookmarkStart w:id="47" w:name="X5a1bf8bc20e40cf99504daacdc1ae8af5eec1b5"/>
      <w:bookmarkStart w:id="48" w:name="_Toc104065703"/>
      <w:bookmarkEnd w:id="45"/>
      <w:r>
        <w:t>15. Назовите специальные переменные языка bash и их назначение</w:t>
      </w:r>
      <w:bookmarkEnd w:id="48"/>
    </w:p>
    <w:p w:rsidR="007E40D3" w:rsidRDefault="00A9743A">
      <w:pPr>
        <w:pStyle w:val="Compact"/>
        <w:numPr>
          <w:ilvl w:val="0"/>
          <w:numId w:val="7"/>
        </w:numPr>
      </w:pPr>
      <w:r>
        <w:t>$* — отображается вся командная строка или параметры оболочки;</w:t>
      </w:r>
    </w:p>
    <w:p w:rsidR="007E40D3" w:rsidRDefault="00A9743A">
      <w:pPr>
        <w:pStyle w:val="Compact"/>
        <w:numPr>
          <w:ilvl w:val="0"/>
          <w:numId w:val="7"/>
        </w:numPr>
      </w:pPr>
      <w:r>
        <w:t>$? — код завершения последней выполненной команды;</w:t>
      </w:r>
    </w:p>
    <w:p w:rsidR="007E40D3" w:rsidRDefault="00A9743A">
      <w:pPr>
        <w:pStyle w:val="Compact"/>
        <w:numPr>
          <w:ilvl w:val="0"/>
          <w:numId w:val="7"/>
        </w:numPr>
      </w:pPr>
      <w:r>
        <w:t>$$ — уникальный идентификатор процесса, в рамках которого выполняется командный</w:t>
      </w:r>
      <w:r>
        <w:t xml:space="preserve"> процессор;</w:t>
      </w:r>
    </w:p>
    <w:p w:rsidR="007E40D3" w:rsidRDefault="00A9743A">
      <w:pPr>
        <w:pStyle w:val="Compact"/>
        <w:numPr>
          <w:ilvl w:val="0"/>
          <w:numId w:val="7"/>
        </w:numPr>
      </w:pPr>
      <w:r>
        <w:t>$! — номер процесса, в рамках которого выполняется последняя вызванная на выполнение в командном режиме команда;</w:t>
      </w:r>
    </w:p>
    <w:p w:rsidR="007E40D3" w:rsidRDefault="00A9743A">
      <w:pPr>
        <w:pStyle w:val="Compact"/>
        <w:numPr>
          <w:ilvl w:val="0"/>
          <w:numId w:val="7"/>
        </w:numPr>
      </w:pPr>
      <w:r>
        <w:t>$- — значение флагов командного процессора;</w:t>
      </w:r>
    </w:p>
    <w:p w:rsidR="007E40D3" w:rsidRDefault="00A9743A">
      <w:pPr>
        <w:pStyle w:val="Compact"/>
        <w:numPr>
          <w:ilvl w:val="0"/>
          <w:numId w:val="7"/>
        </w:numPr>
      </w:pPr>
      <w:r>
        <w:t>${#</w:t>
      </w:r>
      <w:r>
        <w:rPr>
          <w:i/>
          <w:iCs/>
        </w:rPr>
        <w:t>} — возвращает целое число — количество слов, которые были результатом $</w:t>
      </w:r>
      <w:r>
        <w:t>;</w:t>
      </w:r>
    </w:p>
    <w:p w:rsidR="007E40D3" w:rsidRDefault="00A9743A">
      <w:pPr>
        <w:pStyle w:val="Compact"/>
        <w:numPr>
          <w:ilvl w:val="0"/>
          <w:numId w:val="7"/>
        </w:numPr>
      </w:pPr>
      <w:r>
        <w:t>${#name} —</w:t>
      </w:r>
      <w:r>
        <w:t xml:space="preserve"> возвращает целое значение длины строки в переменной name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[n]} — обращение к n-му элементу массива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[*]} — перечисляет все элементы массива, разделённые пробелом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[@]} — то же самое, но позволяет учитывать символы пробелы в самих перемен</w:t>
      </w:r>
      <w:r>
        <w:t>ных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:-value} — если значение переменной name не определено, то оно будет заменено на указанное value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:value} — проверяется факт существования переменной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=value} — если name не определено, то ему присваивается значение value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?val</w:t>
      </w:r>
      <w:r>
        <w:t>ue} — останавливает выполнение, если имя переменной не определено, и выводит value как сообщение об ошибке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+value} — это выражение работает противоположно ${name-value}. Если переменная определена, то подставляется value;</w:t>
      </w:r>
    </w:p>
    <w:p w:rsidR="007E40D3" w:rsidRDefault="00A9743A">
      <w:pPr>
        <w:pStyle w:val="Compact"/>
        <w:numPr>
          <w:ilvl w:val="0"/>
          <w:numId w:val="7"/>
        </w:numPr>
      </w:pPr>
      <w:r>
        <w:t>${name#pattern} — представл</w:t>
      </w:r>
      <w:r>
        <w:t>яет значение переменной name с удалённым самым коротким левым образцом (pattern);</w:t>
      </w:r>
    </w:p>
    <w:p w:rsidR="007E40D3" w:rsidRDefault="00A9743A">
      <w:pPr>
        <w:pStyle w:val="Compact"/>
        <w:numPr>
          <w:ilvl w:val="0"/>
          <w:numId w:val="7"/>
        </w:numPr>
      </w:pPr>
      <w:r>
        <w:t>${#name[*]} и ${#name[@]} — эти выражения возвращают количество элементов в массиве name.</w:t>
      </w:r>
      <w:bookmarkEnd w:id="19"/>
      <w:bookmarkEnd w:id="47"/>
    </w:p>
    <w:sectPr w:rsidR="007E40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743A" w:rsidRDefault="00A9743A">
      <w:pPr>
        <w:spacing w:after="0"/>
      </w:pPr>
      <w:r>
        <w:separator/>
      </w:r>
    </w:p>
  </w:endnote>
  <w:endnote w:type="continuationSeparator" w:id="0">
    <w:p w:rsidR="00A9743A" w:rsidRDefault="00A974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743A" w:rsidRDefault="00A9743A">
      <w:r>
        <w:separator/>
      </w:r>
    </w:p>
  </w:footnote>
  <w:footnote w:type="continuationSeparator" w:id="0">
    <w:p w:rsidR="00A9743A" w:rsidRDefault="00A97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61ABF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3215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9B6A0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3"/>
    <w:multiLevelType w:val="multilevel"/>
    <w:tmpl w:val="794234B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E40D3"/>
    <w:rsid w:val="005B2265"/>
    <w:rsid w:val="007E40D3"/>
    <w:rsid w:val="00A9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2129AB-5AFA-40F6-8B0F-C47C3E856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226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B226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85</Words>
  <Characters>12457</Characters>
  <Application>Microsoft Office Word</Application>
  <DocSecurity>0</DocSecurity>
  <Lines>103</Lines>
  <Paragraphs>29</Paragraphs>
  <ScaleCrop>false</ScaleCrop>
  <Company>SPecialiST RePack</Company>
  <LinksUpToDate>false</LinksUpToDate>
  <CharactersWithSpaces>1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таровойтов Егор Сергеевич</dc:creator>
  <cp:keywords/>
  <cp:lastModifiedBy>Rail-Gun Prototype</cp:lastModifiedBy>
  <cp:revision>3</cp:revision>
  <dcterms:created xsi:type="dcterms:W3CDTF">2022-05-21T19:47:00Z</dcterms:created>
  <dcterms:modified xsi:type="dcterms:W3CDTF">2022-05-21T1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